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C0154" w14:textId="1917E3D2" w:rsidR="00917515" w:rsidRPr="00917515" w:rsidRDefault="00917515" w:rsidP="00917515">
      <w:pPr>
        <w:shd w:val="clear" w:color="auto" w:fill="70AD47" w:themeFill="accent6"/>
        <w:spacing w:after="0"/>
        <w:rPr>
          <w:b/>
          <w:bCs/>
          <w:color w:val="FFFFFF" w:themeColor="background1"/>
          <w:sz w:val="28"/>
          <w:szCs w:val="28"/>
        </w:rPr>
      </w:pPr>
      <w:r w:rsidRPr="00917515">
        <w:rPr>
          <w:b/>
          <w:bCs/>
          <w:color w:val="FFFFFF" w:themeColor="background1"/>
          <w:sz w:val="28"/>
          <w:szCs w:val="28"/>
        </w:rPr>
        <w:t>Coaching Addendum to Semi-Annual Evaluation</w:t>
      </w:r>
    </w:p>
    <w:p w14:paraId="0C68FCE9" w14:textId="77777777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  <w:r w:rsidRPr="00917515">
        <w:rPr>
          <w:sz w:val="20"/>
          <w:szCs w:val="20"/>
        </w:rPr>
        <w:t>Coach:</w:t>
      </w:r>
    </w:p>
    <w:p w14:paraId="7BDDEAB7" w14:textId="32BB2C85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  <w:r w:rsidRPr="00917515">
        <w:rPr>
          <w:sz w:val="20"/>
          <w:szCs w:val="20"/>
        </w:rPr>
        <w:t>Dates of Coaching Meetings/Interactions:</w:t>
      </w:r>
    </w:p>
    <w:p w14:paraId="51A7B4CB" w14:textId="29CFBEB7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</w:p>
    <w:p w14:paraId="21D44CB2" w14:textId="2FA520C9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  <w:r w:rsidRPr="00917515">
        <w:rPr>
          <w:sz w:val="20"/>
          <w:szCs w:val="20"/>
        </w:rPr>
        <w:t>Summary of last six months of coaching:</w:t>
      </w:r>
    </w:p>
    <w:p w14:paraId="479B5E8B" w14:textId="77777777" w:rsidR="00917515" w:rsidRDefault="00917515" w:rsidP="00917515">
      <w:pPr>
        <w:shd w:val="clear" w:color="auto" w:fill="FFFFFF" w:themeFill="background1"/>
      </w:pPr>
    </w:p>
    <w:p w14:paraId="310152ED" w14:textId="378A16D9" w:rsidR="00917515" w:rsidRPr="00917515" w:rsidRDefault="00917515" w:rsidP="00917515">
      <w:pPr>
        <w:shd w:val="clear" w:color="auto" w:fill="70AD47" w:themeFill="accent6"/>
        <w:spacing w:after="0"/>
        <w:rPr>
          <w:b/>
          <w:bCs/>
          <w:color w:val="FFFFFF" w:themeColor="background1"/>
          <w:sz w:val="20"/>
          <w:szCs w:val="20"/>
        </w:rPr>
      </w:pPr>
      <w:r w:rsidRPr="00917515">
        <w:rPr>
          <w:b/>
          <w:bCs/>
          <w:color w:val="FFFFFF" w:themeColor="background1"/>
          <w:sz w:val="20"/>
          <w:szCs w:val="20"/>
        </w:rPr>
        <w:t>Resident’s Current Goal Blueprint</w:t>
      </w:r>
    </w:p>
    <w:p w14:paraId="0B17AD70" w14:textId="350C63FA" w:rsidR="00917515" w:rsidRDefault="00917515" w:rsidP="00917515">
      <w:pPr>
        <w:shd w:val="clear" w:color="auto" w:fill="FFFFFF" w:themeFill="background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3A780511" wp14:editId="63106E86">
                <wp:simplePos x="0" y="0"/>
                <wp:positionH relativeFrom="column">
                  <wp:posOffset>95250</wp:posOffset>
                </wp:positionH>
                <wp:positionV relativeFrom="paragraph">
                  <wp:posOffset>82412</wp:posOffset>
                </wp:positionV>
                <wp:extent cx="5709036" cy="3546282"/>
                <wp:effectExtent l="0" t="0" r="25400" b="1651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9036" cy="3546282"/>
                          <a:chOff x="0" y="0"/>
                          <a:chExt cx="5709036" cy="3546282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5709036" cy="3546282"/>
                            <a:chOff x="0" y="0"/>
                            <a:chExt cx="5709036" cy="3546282"/>
                          </a:xfrm>
                        </wpg:grpSpPr>
                        <wps:wsp>
                          <wps:cNvPr id="1" name="Rectangle 1"/>
                          <wps:cNvSpPr/>
                          <wps:spPr>
                            <a:xfrm>
                              <a:off x="0" y="0"/>
                              <a:ext cx="1757238" cy="1073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3951798" y="0"/>
                              <a:ext cx="1757238" cy="10734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Straight Arrow Connector 3"/>
                          <wps:cNvCnPr/>
                          <wps:spPr>
                            <a:xfrm>
                              <a:off x="1987826" y="524455"/>
                              <a:ext cx="1756797" cy="45719"/>
                            </a:xfrm>
                            <a:prstGeom prst="straightConnector1">
                              <a:avLst/>
                            </a:prstGeom>
                            <a:ln w="127000">
                              <a:solidFill>
                                <a:schemeClr val="accent6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Oval 4"/>
                          <wps:cNvSpPr/>
                          <wps:spPr>
                            <a:xfrm>
                              <a:off x="103367" y="2099144"/>
                              <a:ext cx="1717481" cy="144713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Oval 5"/>
                          <wps:cNvSpPr/>
                          <wps:spPr>
                            <a:xfrm>
                              <a:off x="1987826" y="2091193"/>
                              <a:ext cx="1717481" cy="144713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3896139" y="2075290"/>
                              <a:ext cx="1717481" cy="144713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Arrow Connector 7"/>
                          <wps:cNvCnPr/>
                          <wps:spPr>
                            <a:xfrm flipH="1">
                              <a:off x="1143331" y="612250"/>
                              <a:ext cx="1305670" cy="138247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Arrow Connector 8"/>
                          <wps:cNvCnPr/>
                          <wps:spPr>
                            <a:xfrm flipH="1">
                              <a:off x="2803497" y="612250"/>
                              <a:ext cx="45719" cy="138311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>
                              <a:off x="3148716" y="612250"/>
                              <a:ext cx="1319447" cy="138322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6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Text Box 11"/>
                        <wps:cNvSpPr txBox="1"/>
                        <wps:spPr>
                          <a:xfrm>
                            <a:off x="214685" y="63610"/>
                            <a:ext cx="1351722" cy="3415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479A0CC" w14:textId="73F2C168" w:rsidR="00917515" w:rsidRPr="00917515" w:rsidRDefault="00917515">
                              <w:pPr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</w:pPr>
                              <w:r w:rsidRPr="00917515"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  <w:t>Where am I now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4023360" y="63610"/>
                            <a:ext cx="1589881" cy="47700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72CF2CF" w14:textId="166437A4" w:rsidR="00917515" w:rsidRPr="00917515" w:rsidRDefault="00917515">
                              <w:pPr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</w:pPr>
                              <w:r w:rsidRPr="00917515"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  <w:t>Where do I want to be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310101" y="2274073"/>
                            <a:ext cx="1351722" cy="4850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78595E2" w14:textId="1A67B7A0" w:rsidR="00917515" w:rsidRPr="00917515" w:rsidRDefault="00917515">
                              <w:pPr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</w:pPr>
                              <w:r w:rsidRPr="00917515"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  <w:t xml:space="preserve">How can others help me get there?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2210462" y="2266122"/>
                            <a:ext cx="1351722" cy="4850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BD2EF0" w14:textId="764E3E27" w:rsidR="00917515" w:rsidRPr="00917515" w:rsidRDefault="00917515">
                              <w:pPr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</w:pPr>
                              <w:r w:rsidRPr="00917515"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  <w:t xml:space="preserve">What do I need to change?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4126727" y="2242268"/>
                            <a:ext cx="1351722" cy="6997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238616" w14:textId="2E7592B2" w:rsidR="00917515" w:rsidRPr="00917515" w:rsidRDefault="00917515">
                              <w:pPr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</w:pPr>
                              <w:r w:rsidRPr="00917515">
                                <w:rPr>
                                  <w:i/>
                                  <w:iCs/>
                                  <w:color w:val="70AD47" w:themeColor="accent6"/>
                                  <w:sz w:val="20"/>
                                  <w:szCs w:val="20"/>
                                </w:rPr>
                                <w:t>What are the signs that I’m on the right track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780511" id="Group 16" o:spid="_x0000_s1026" style="position:absolute;margin-left:7.5pt;margin-top:6.5pt;width:449.55pt;height:279.25pt;z-index:251679744" coordsize="57090,35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">
                <v:group id="Group 10" o:spid="_x0000_s1027" style="position:absolute;width:57090;height:35462" coordsize="57090,35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1" o:spid="_x0000_s1028" style="position:absolute;width:17572;height:10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" filled="f" strokecolor="#70ad47 [3209]" strokeweight="1pt"/>
                  <v:rect id="Rectangle 2" o:spid="_x0000_s1029" style="position:absolute;left:39517;width:17573;height:10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" filled="f" strokecolor="#70ad47 [3209]" strokeweight="1pt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" o:spid="_x0000_s1030" type="#_x0000_t32" style="position:absolute;left:19878;top:5244;width:17568;height:4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" strokecolor="#70ad47 [3209]" strokeweight="10pt">
                    <v:stroke endarrow="block" joinstyle="miter"/>
                  </v:shape>
                  <v:oval id="Oval 4" o:spid="_x0000_s1031" style="position:absolute;left:1033;top:20991;width:17175;height:14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" filled="f" strokecolor="#70ad47 [3209]" strokeweight="1pt">
                    <v:stroke joinstyle="miter"/>
                  </v:oval>
                  <v:oval id="Oval 5" o:spid="_x0000_s1032" style="position:absolute;left:19878;top:20911;width:17175;height:144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" filled="f" strokecolor="#70ad47 [3209]" strokeweight="1pt">
                    <v:stroke joinstyle="miter"/>
                  </v:oval>
                  <v:oval id="Oval 6" o:spid="_x0000_s1033" style="position:absolute;left:38961;top:20752;width:17175;height:144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" filled="f" strokecolor="#70ad47 [3209]" strokeweight="1pt">
                    <v:stroke joinstyle="miter"/>
                  </v:oval>
                  <v:shape id="Straight Arrow Connector 7" o:spid="_x0000_s1034" type="#_x0000_t32" style="position:absolute;left:11433;top:6122;width:13057;height:13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" strokecolor="#70ad47 [3209]" strokeweight=".5pt">
                    <v:stroke endarrow="block" joinstyle="miter"/>
                  </v:shape>
                  <v:shape id="Straight Arrow Connector 8" o:spid="_x0000_s1035" type="#_x0000_t32" style="position:absolute;left:28034;top:6122;width:458;height:1383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" strokecolor="#70ad47 [3209]" strokeweight=".5pt">
                    <v:stroke endarrow="block" joinstyle="miter"/>
                  </v:shape>
                  <v:shape id="Straight Arrow Connector 9" o:spid="_x0000_s1036" type="#_x0000_t32" style="position:absolute;left:31487;top:6122;width:13194;height:138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" strokecolor="#70ad47 [3209]" strokeweight=".5pt">
                    <v:stroke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7" type="#_x0000_t202" style="position:absolute;left:2146;top:636;width:13518;height:34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" fillcolor="white [3201]" stroked="f" strokeweight=".5pt">
                  <v:textbox>
                    <w:txbxContent>
                      <w:p w14:paraId="1479A0CC" w14:textId="73F2C168" w:rsidR="00917515" w:rsidRPr="00917515" w:rsidRDefault="00917515">
                        <w:pPr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</w:pPr>
                        <w:r w:rsidRPr="00917515"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  <w:t>Where am I now?</w:t>
                        </w:r>
                      </w:p>
                    </w:txbxContent>
                  </v:textbox>
                </v:shape>
                <v:shape id="Text Box 12" o:spid="_x0000_s1038" type="#_x0000_t202" style="position:absolute;left:40233;top:636;width:15899;height:4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" fillcolor="white [3201]" stroked="f" strokeweight=".5pt">
                  <v:textbox>
                    <w:txbxContent>
                      <w:p w14:paraId="572CF2CF" w14:textId="166437A4" w:rsidR="00917515" w:rsidRPr="00917515" w:rsidRDefault="00917515">
                        <w:pPr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</w:pPr>
                        <w:r w:rsidRPr="00917515"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  <w:t>Where do I want to be?</w:t>
                        </w:r>
                      </w:p>
                    </w:txbxContent>
                  </v:textbox>
                </v:shape>
                <v:shape id="Text Box 13" o:spid="_x0000_s1039" type="#_x0000_t202" style="position:absolute;left:3101;top:22740;width:13517;height:4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778595E2" w14:textId="1A67B7A0" w:rsidR="00917515" w:rsidRPr="00917515" w:rsidRDefault="00917515">
                        <w:pPr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</w:pPr>
                        <w:r w:rsidRPr="00917515"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  <w:t xml:space="preserve">How can others help me get there? </w:t>
                        </w:r>
                      </w:p>
                    </w:txbxContent>
                  </v:textbox>
                </v:shape>
                <v:shape id="Text Box 14" o:spid="_x0000_s1040" type="#_x0000_t202" style="position:absolute;left:22104;top:22661;width:13517;height:4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1EBD2EF0" w14:textId="764E3E27" w:rsidR="00917515" w:rsidRPr="00917515" w:rsidRDefault="00917515">
                        <w:pPr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</w:pPr>
                        <w:r w:rsidRPr="00917515"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  <w:t xml:space="preserve">What do I need to change? </w:t>
                        </w:r>
                      </w:p>
                    </w:txbxContent>
                  </v:textbox>
                </v:shape>
                <v:shape id="Text Box 15" o:spid="_x0000_s1041" type="#_x0000_t202" style="position:absolute;left:41267;top:22422;width:13517;height:6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4B238616" w14:textId="2E7592B2" w:rsidR="00917515" w:rsidRPr="00917515" w:rsidRDefault="00917515">
                        <w:pPr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</w:pPr>
                        <w:r w:rsidRPr="00917515">
                          <w:rPr>
                            <w:i/>
                            <w:iCs/>
                            <w:color w:val="70AD47" w:themeColor="accent6"/>
                            <w:sz w:val="20"/>
                            <w:szCs w:val="20"/>
                          </w:rPr>
                          <w:t>What are the signs that I’m on the right track?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51203A" w14:textId="37644A6F" w:rsidR="00917515" w:rsidRDefault="00917515" w:rsidP="00917515">
      <w:pPr>
        <w:shd w:val="clear" w:color="auto" w:fill="FFFFFF" w:themeFill="background1"/>
      </w:pPr>
    </w:p>
    <w:p w14:paraId="1D884B49" w14:textId="5E781400" w:rsidR="00917515" w:rsidRDefault="00917515" w:rsidP="00917515">
      <w:pPr>
        <w:shd w:val="clear" w:color="auto" w:fill="FFFFFF" w:themeFill="background1"/>
      </w:pPr>
    </w:p>
    <w:p w14:paraId="3FA41D77" w14:textId="160B336D" w:rsidR="00917515" w:rsidRDefault="00917515" w:rsidP="00917515">
      <w:pPr>
        <w:shd w:val="clear" w:color="auto" w:fill="FFFFFF" w:themeFill="background1"/>
      </w:pPr>
    </w:p>
    <w:p w14:paraId="46C0A43B" w14:textId="676937C9" w:rsidR="00917515" w:rsidRDefault="00917515" w:rsidP="00917515">
      <w:pPr>
        <w:shd w:val="clear" w:color="auto" w:fill="FFFFFF" w:themeFill="background1"/>
      </w:pPr>
    </w:p>
    <w:p w14:paraId="4A8DF761" w14:textId="43582A84" w:rsidR="00917515" w:rsidRDefault="00917515" w:rsidP="00917515">
      <w:pPr>
        <w:shd w:val="clear" w:color="auto" w:fill="FFFFFF" w:themeFill="background1"/>
      </w:pPr>
    </w:p>
    <w:p w14:paraId="2863E179" w14:textId="1ACD986E" w:rsidR="00917515" w:rsidRDefault="00917515" w:rsidP="00917515">
      <w:pPr>
        <w:shd w:val="clear" w:color="auto" w:fill="FFFFFF" w:themeFill="background1"/>
      </w:pPr>
    </w:p>
    <w:p w14:paraId="5C5D73A6" w14:textId="082A9048" w:rsidR="00917515" w:rsidRDefault="00917515" w:rsidP="00917515">
      <w:pPr>
        <w:shd w:val="clear" w:color="auto" w:fill="FFFFFF" w:themeFill="background1"/>
      </w:pPr>
    </w:p>
    <w:p w14:paraId="63EDDFFD" w14:textId="37B6D1D7" w:rsidR="00917515" w:rsidRDefault="00917515" w:rsidP="00917515">
      <w:pPr>
        <w:shd w:val="clear" w:color="auto" w:fill="FFFFFF" w:themeFill="background1"/>
      </w:pPr>
    </w:p>
    <w:p w14:paraId="7B9CF247" w14:textId="4F079171" w:rsidR="00917515" w:rsidRDefault="00917515" w:rsidP="00917515">
      <w:pPr>
        <w:shd w:val="clear" w:color="auto" w:fill="FFFFFF" w:themeFill="background1"/>
      </w:pPr>
    </w:p>
    <w:p w14:paraId="70637B6F" w14:textId="338333EE" w:rsidR="00917515" w:rsidRDefault="00917515" w:rsidP="00917515">
      <w:pPr>
        <w:shd w:val="clear" w:color="auto" w:fill="FFFFFF" w:themeFill="background1"/>
      </w:pPr>
    </w:p>
    <w:p w14:paraId="4B6C0CCC" w14:textId="0B33D810" w:rsidR="00917515" w:rsidRDefault="00917515" w:rsidP="00917515">
      <w:pPr>
        <w:shd w:val="clear" w:color="auto" w:fill="FFFFFF" w:themeFill="background1"/>
      </w:pPr>
    </w:p>
    <w:p w14:paraId="5EF48B24" w14:textId="668AE028" w:rsidR="00917515" w:rsidRDefault="00917515" w:rsidP="00917515">
      <w:pPr>
        <w:shd w:val="clear" w:color="auto" w:fill="FFFFFF" w:themeFill="background1"/>
      </w:pPr>
    </w:p>
    <w:p w14:paraId="45F2C747" w14:textId="074A5F54" w:rsidR="00917515" w:rsidRPr="00917515" w:rsidRDefault="00917515" w:rsidP="00917515">
      <w:pPr>
        <w:shd w:val="clear" w:color="auto" w:fill="FFFFFF" w:themeFill="background1"/>
        <w:rPr>
          <w:i/>
          <w:iCs/>
          <w:sz w:val="16"/>
          <w:szCs w:val="16"/>
        </w:rPr>
      </w:pPr>
      <w:r w:rsidRPr="00917515">
        <w:rPr>
          <w:i/>
          <w:iCs/>
          <w:sz w:val="16"/>
          <w:szCs w:val="16"/>
        </w:rPr>
        <w:t xml:space="preserve">Adapted from </w:t>
      </w:r>
      <w:proofErr w:type="spellStart"/>
      <w:r w:rsidRPr="00917515">
        <w:rPr>
          <w:i/>
          <w:iCs/>
          <w:sz w:val="16"/>
          <w:szCs w:val="16"/>
        </w:rPr>
        <w:t>Fausone</w:t>
      </w:r>
      <w:proofErr w:type="spellEnd"/>
      <w:r w:rsidRPr="00917515">
        <w:rPr>
          <w:i/>
          <w:iCs/>
          <w:sz w:val="16"/>
          <w:szCs w:val="16"/>
        </w:rPr>
        <w:t xml:space="preserve">, M., Raja, N., &amp; Wolff, M. (2019). Chapter 6: How can my coach help me develop as a master adaptive learner? AAMC Accelerating Change in Medical Education </w:t>
      </w:r>
      <w:proofErr w:type="spellStart"/>
      <w:r w:rsidRPr="00917515">
        <w:rPr>
          <w:i/>
          <w:iCs/>
          <w:sz w:val="16"/>
          <w:szCs w:val="16"/>
        </w:rPr>
        <w:t>Coachee</w:t>
      </w:r>
      <w:proofErr w:type="spellEnd"/>
      <w:r w:rsidRPr="00917515">
        <w:rPr>
          <w:i/>
          <w:iCs/>
          <w:sz w:val="16"/>
          <w:szCs w:val="16"/>
        </w:rPr>
        <w:t xml:space="preserve"> Handbook. </w:t>
      </w:r>
    </w:p>
    <w:p w14:paraId="78C656F0" w14:textId="335E2225" w:rsidR="00917515" w:rsidRPr="00917515" w:rsidRDefault="00917515" w:rsidP="00917515">
      <w:pPr>
        <w:shd w:val="clear" w:color="auto" w:fill="70AD47" w:themeFill="accent6"/>
        <w:rPr>
          <w:b/>
          <w:bCs/>
          <w:color w:val="FFFFFF" w:themeColor="background1"/>
          <w:sz w:val="20"/>
          <w:szCs w:val="20"/>
        </w:rPr>
      </w:pPr>
      <w:r w:rsidRPr="00917515">
        <w:rPr>
          <w:b/>
          <w:bCs/>
          <w:color w:val="FFFFFF" w:themeColor="background1"/>
          <w:sz w:val="20"/>
          <w:szCs w:val="20"/>
        </w:rPr>
        <w:t>Adaptions to the Resident’s Learning Plan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17515" w:rsidRPr="00917515" w14:paraId="58DE42A2" w14:textId="77777777" w:rsidTr="00917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FF6705" w14:textId="2A984B02" w:rsidR="00917515" w:rsidRPr="00917515" w:rsidRDefault="00917515" w:rsidP="00917515">
            <w:pPr>
              <w:rPr>
                <w:sz w:val="18"/>
                <w:szCs w:val="18"/>
              </w:rPr>
            </w:pPr>
            <w:r w:rsidRPr="00917515">
              <w:rPr>
                <w:sz w:val="18"/>
                <w:szCs w:val="18"/>
              </w:rPr>
              <w:t>Gaps in UME/GME experiences due to COVID-19</w:t>
            </w:r>
          </w:p>
        </w:tc>
        <w:tc>
          <w:tcPr>
            <w:tcW w:w="3117" w:type="dxa"/>
          </w:tcPr>
          <w:p w14:paraId="231FF9CB" w14:textId="23458E76" w:rsidR="00917515" w:rsidRPr="00917515" w:rsidRDefault="00917515" w:rsidP="00917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7515">
              <w:rPr>
                <w:sz w:val="18"/>
                <w:szCs w:val="18"/>
              </w:rPr>
              <w:t>Strategies for addressing this gap</w:t>
            </w:r>
          </w:p>
        </w:tc>
        <w:tc>
          <w:tcPr>
            <w:tcW w:w="3117" w:type="dxa"/>
          </w:tcPr>
          <w:p w14:paraId="1CBEA575" w14:textId="52FCC2CB" w:rsidR="00917515" w:rsidRPr="00917515" w:rsidRDefault="00917515" w:rsidP="00917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17515">
              <w:rPr>
                <w:sz w:val="18"/>
                <w:szCs w:val="18"/>
              </w:rPr>
              <w:t>Documentation/Supervisor</w:t>
            </w:r>
          </w:p>
        </w:tc>
      </w:tr>
      <w:tr w:rsidR="00917515" w14:paraId="32432642" w14:textId="77777777" w:rsidTr="00917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1AF257B" w14:textId="77777777" w:rsidR="00917515" w:rsidRDefault="00917515" w:rsidP="00917515"/>
        </w:tc>
        <w:tc>
          <w:tcPr>
            <w:tcW w:w="3117" w:type="dxa"/>
          </w:tcPr>
          <w:p w14:paraId="173DB75A" w14:textId="77777777" w:rsidR="00917515" w:rsidRDefault="00917515" w:rsidP="0091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35AFBF1A" w14:textId="77777777" w:rsidR="00917515" w:rsidRDefault="00917515" w:rsidP="0091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17515" w14:paraId="50DB41DA" w14:textId="77777777" w:rsidTr="00917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51F7556" w14:textId="77777777" w:rsidR="00917515" w:rsidRDefault="00917515" w:rsidP="00917515"/>
        </w:tc>
        <w:tc>
          <w:tcPr>
            <w:tcW w:w="3117" w:type="dxa"/>
          </w:tcPr>
          <w:p w14:paraId="32E54966" w14:textId="77777777" w:rsidR="00917515" w:rsidRDefault="00917515" w:rsidP="0091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213D89C6" w14:textId="77777777" w:rsidR="00917515" w:rsidRDefault="00917515" w:rsidP="0091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7515" w14:paraId="7CCD7F9E" w14:textId="77777777" w:rsidTr="00917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7A28A2" w14:textId="77777777" w:rsidR="00917515" w:rsidRDefault="00917515" w:rsidP="00917515"/>
        </w:tc>
        <w:tc>
          <w:tcPr>
            <w:tcW w:w="3117" w:type="dxa"/>
          </w:tcPr>
          <w:p w14:paraId="17757990" w14:textId="77777777" w:rsidR="00917515" w:rsidRDefault="00917515" w:rsidP="0091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10C55152" w14:textId="77777777" w:rsidR="00917515" w:rsidRDefault="00917515" w:rsidP="0091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3C788DB" w14:textId="49658F22" w:rsidR="00917515" w:rsidRDefault="00917515" w:rsidP="00917515">
      <w:pPr>
        <w:shd w:val="clear" w:color="auto" w:fill="FFFFFF" w:themeFill="background1"/>
      </w:pPr>
      <w:r>
        <w:t xml:space="preserve"> </w:t>
      </w:r>
    </w:p>
    <w:p w14:paraId="08568A56" w14:textId="67AD1475" w:rsidR="00917515" w:rsidRPr="00917515" w:rsidRDefault="00917515" w:rsidP="00917515">
      <w:pPr>
        <w:shd w:val="clear" w:color="auto" w:fill="70AD47" w:themeFill="accent6"/>
        <w:spacing w:after="0"/>
        <w:rPr>
          <w:b/>
          <w:bCs/>
          <w:color w:val="FFFFFF" w:themeColor="background1"/>
          <w:sz w:val="20"/>
          <w:szCs w:val="20"/>
        </w:rPr>
      </w:pPr>
      <w:r w:rsidRPr="00917515">
        <w:rPr>
          <w:b/>
          <w:bCs/>
          <w:color w:val="FFFFFF" w:themeColor="background1"/>
          <w:sz w:val="20"/>
          <w:szCs w:val="20"/>
        </w:rPr>
        <w:t>Resident Attestation</w:t>
      </w:r>
    </w:p>
    <w:p w14:paraId="1E0800D2" w14:textId="21A57D74" w:rsidR="00917515" w:rsidRPr="00917515" w:rsidRDefault="00917515" w:rsidP="00917515">
      <w:pPr>
        <w:shd w:val="clear" w:color="auto" w:fill="FFFFFF" w:themeFill="background1"/>
        <w:rPr>
          <w:sz w:val="20"/>
          <w:szCs w:val="20"/>
        </w:rPr>
      </w:pPr>
      <w:r w:rsidRPr="00917515">
        <w:rPr>
          <w:i/>
          <w:iCs/>
          <w:noProof/>
          <w:sz w:val="14"/>
          <w:szCs w:val="14"/>
        </w:rPr>
        <w:drawing>
          <wp:anchor distT="0" distB="0" distL="114300" distR="114300" simplePos="0" relativeHeight="251680768" behindDoc="0" locked="0" layoutInCell="1" allowOverlap="1" wp14:anchorId="7B9CFBF9" wp14:editId="20537D80">
            <wp:simplePos x="0" y="0"/>
            <wp:positionH relativeFrom="column">
              <wp:posOffset>4221201</wp:posOffset>
            </wp:positionH>
            <wp:positionV relativeFrom="paragraph">
              <wp:posOffset>1074034</wp:posOffset>
            </wp:positionV>
            <wp:extent cx="1679921" cy="667302"/>
            <wp:effectExtent l="0" t="0" r="0" b="0"/>
            <wp:wrapNone/>
            <wp:docPr id="17" name="Picture 1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921" cy="667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7515">
        <w:rPr>
          <w:sz w:val="20"/>
          <w:szCs w:val="20"/>
        </w:rPr>
        <w:t xml:space="preserve">I have given my permission to include this information in my semi-annual evaluation. </w:t>
      </w:r>
    </w:p>
    <w:p w14:paraId="64CA8DC0" w14:textId="5A3C8DEB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  <w:r w:rsidRPr="00917515">
        <w:rPr>
          <w:sz w:val="20"/>
          <w:szCs w:val="20"/>
        </w:rPr>
        <w:t>____________________</w:t>
      </w:r>
      <w:r w:rsidRPr="00917515">
        <w:rPr>
          <w:sz w:val="20"/>
          <w:szCs w:val="20"/>
        </w:rPr>
        <w:tab/>
        <w:t>________</w:t>
      </w:r>
    </w:p>
    <w:p w14:paraId="601D56A6" w14:textId="4949A7A9" w:rsidR="00917515" w:rsidRPr="00917515" w:rsidRDefault="00917515" w:rsidP="00917515">
      <w:pPr>
        <w:shd w:val="clear" w:color="auto" w:fill="FFFFFF" w:themeFill="background1"/>
        <w:spacing w:after="0"/>
        <w:rPr>
          <w:sz w:val="20"/>
          <w:szCs w:val="20"/>
        </w:rPr>
      </w:pPr>
      <w:r w:rsidRPr="00917515">
        <w:rPr>
          <w:sz w:val="20"/>
          <w:szCs w:val="20"/>
        </w:rPr>
        <w:t>Resident Name</w:t>
      </w:r>
      <w:r w:rsidRPr="00917515">
        <w:rPr>
          <w:sz w:val="20"/>
          <w:szCs w:val="20"/>
        </w:rPr>
        <w:tab/>
      </w:r>
      <w:r w:rsidRPr="00917515">
        <w:rPr>
          <w:sz w:val="20"/>
          <w:szCs w:val="20"/>
        </w:rPr>
        <w:tab/>
      </w:r>
      <w:r w:rsidRPr="00917515">
        <w:rPr>
          <w:sz w:val="20"/>
          <w:szCs w:val="20"/>
        </w:rPr>
        <w:tab/>
        <w:t>Date</w:t>
      </w:r>
    </w:p>
    <w:sectPr w:rsidR="00917515" w:rsidRPr="009175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F421E" w14:textId="77777777" w:rsidR="00917515" w:rsidRDefault="00917515" w:rsidP="00917515">
      <w:pPr>
        <w:spacing w:after="0" w:line="240" w:lineRule="auto"/>
      </w:pPr>
      <w:r>
        <w:separator/>
      </w:r>
    </w:p>
  </w:endnote>
  <w:endnote w:type="continuationSeparator" w:id="0">
    <w:p w14:paraId="16356913" w14:textId="77777777" w:rsidR="00917515" w:rsidRDefault="00917515" w:rsidP="00917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7786" w14:textId="683B3346" w:rsidR="00917515" w:rsidRPr="00917515" w:rsidRDefault="00917515">
    <w:pPr>
      <w:pStyle w:val="Footer"/>
      <w:rPr>
        <w:sz w:val="16"/>
        <w:szCs w:val="16"/>
      </w:rPr>
    </w:pPr>
    <w:r w:rsidRPr="00917515">
      <w:rPr>
        <w:sz w:val="16"/>
        <w:szCs w:val="16"/>
      </w:rPr>
      <w:t>Coaching Addendum for Semi-Annual Evaluation</w:t>
    </w:r>
  </w:p>
  <w:p w14:paraId="422B060E" w14:textId="078040F8" w:rsidR="00917515" w:rsidRPr="00917515" w:rsidRDefault="00917515">
    <w:pPr>
      <w:pStyle w:val="Footer"/>
      <w:rPr>
        <w:sz w:val="16"/>
        <w:szCs w:val="16"/>
      </w:rPr>
    </w:pPr>
    <w:r w:rsidRPr="00917515">
      <w:rPr>
        <w:sz w:val="16"/>
        <w:szCs w:val="16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DB65E" w14:textId="77777777" w:rsidR="00917515" w:rsidRDefault="00917515" w:rsidP="00917515">
      <w:pPr>
        <w:spacing w:after="0" w:line="240" w:lineRule="auto"/>
      </w:pPr>
      <w:r>
        <w:separator/>
      </w:r>
    </w:p>
  </w:footnote>
  <w:footnote w:type="continuationSeparator" w:id="0">
    <w:p w14:paraId="193F6458" w14:textId="77777777" w:rsidR="00917515" w:rsidRDefault="00917515" w:rsidP="009175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53A67"/>
    <w:multiLevelType w:val="hybridMultilevel"/>
    <w:tmpl w:val="62FA86D4"/>
    <w:lvl w:ilvl="0" w:tplc="1040EC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4ADA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9E28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BE20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5608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9CB8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507D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603B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C68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jAxMLU0MbO0sDBQ0lEKTi0uzszPAykwrAUAEycZ0ywAAAA="/>
  </w:docVars>
  <w:rsids>
    <w:rsidRoot w:val="00917515"/>
    <w:rsid w:val="00917515"/>
    <w:rsid w:val="00D5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D7A9B"/>
  <w15:chartTrackingRefBased/>
  <w15:docId w15:val="{51EA97B8-41F6-40F0-A0DB-A734C8359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75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7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515"/>
  </w:style>
  <w:style w:type="paragraph" w:styleId="Footer">
    <w:name w:val="footer"/>
    <w:basedOn w:val="Normal"/>
    <w:link w:val="FooterChar"/>
    <w:uiPriority w:val="99"/>
    <w:unhideWhenUsed/>
    <w:rsid w:val="00917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515"/>
  </w:style>
  <w:style w:type="table" w:styleId="GridTable1Light-Accent6">
    <w:name w:val="Grid Table 1 Light Accent 6"/>
    <w:basedOn w:val="TableNormal"/>
    <w:uiPriority w:val="46"/>
    <w:rsid w:val="0091751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91751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2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5536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3</Characters>
  <Application>Microsoft Office Word</Application>
  <DocSecurity>4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cp:lastPrinted>2021-09-23T00:49:00Z</cp:lastPrinted>
  <dcterms:created xsi:type="dcterms:W3CDTF">2021-09-24T16:22:00Z</dcterms:created>
  <dcterms:modified xsi:type="dcterms:W3CDTF">2021-09-24T16:22:00Z</dcterms:modified>
</cp:coreProperties>
</file>